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52D19" w:rsidRDefault="00CD36AB">
      <w:r>
        <w:rPr>
          <w:noProof/>
        </w:rPr>
        <w:drawing>
          <wp:inline distT="0" distB="0" distL="0" distR="0" wp14:anchorId="7BD933D6" wp14:editId="494A0E91">
            <wp:extent cx="6427835" cy="3405116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451512" cy="3417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36AB" w:rsidRDefault="00CD36AB">
      <w:r>
        <w:rPr>
          <w:noProof/>
        </w:rPr>
        <w:drawing>
          <wp:inline distT="0" distB="0" distL="0" distR="0" wp14:anchorId="1327808E" wp14:editId="1CA1B295">
            <wp:extent cx="6299022" cy="3336878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332029" cy="3354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CD36A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yNbc0NzAxszSwNDRT0lEKTi0uzszPAykwrAUAW5cbhywAAAA="/>
  </w:docVars>
  <w:rsids>
    <w:rsidRoot w:val="00CD36AB"/>
    <w:rsid w:val="00A52D19"/>
    <w:rsid w:val="00CD3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1DB5E8"/>
  <w15:chartTrackingRefBased/>
  <w15:docId w15:val="{CAA951C2-8D3F-4FBC-9A67-BA9E782A5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, Yujun</dc:creator>
  <cp:keywords/>
  <dc:description/>
  <cp:lastModifiedBy>Zhou, Yujun</cp:lastModifiedBy>
  <cp:revision>1</cp:revision>
  <dcterms:created xsi:type="dcterms:W3CDTF">2019-02-21T21:26:00Z</dcterms:created>
  <dcterms:modified xsi:type="dcterms:W3CDTF">2019-02-21T21:33:00Z</dcterms:modified>
</cp:coreProperties>
</file>